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Délice de nöel kerz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p w:rsidR="00827634" w:rsidRPr="0069446B" w:rsidP="009E5102" w14:paraId="2D05B3D4" w14:textId="5E45E9EA">
      <w:pPr>
        <w:pStyle w:val="SDSTextNormal"/>
      </w:pPr>
      <w:r w:rsidRPr="0069446B">
        <w:rPr>
          <w:noProof/>
        </w:rPr>
        <w:t>Für die Allgemeinheit bestimmt</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Hauptverwendungskategori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Verwendung durch Verbraucher</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Kann allergische Hautreaktionen verursach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d-limonene; Eugenol; cinnamaldehyde; linalool; (E)-anethole; 1-(2,6,6-trimethyl-3-cyclohexen-1-yl)-2-buten-1-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Kann allergische Hautreaktionen verursache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302+P352 - BEI BERÜHRUNG MIT DER HAUT: Mit viel Wasser und Seife wasch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4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8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aneth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4180-23-8</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4-052-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Körpergewicht)</w:t>
              <w:br/>
              <w:t>Skin Irrit. 2, H315</w:t>
              <w:br/>
              <w:t>Eye Irrit. 2, H319</w:t>
              <w:br/>
              <w:t>Skin Sens. 1A, H317</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3-cyclohex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7378-68-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60-70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Irrit. 2, H315</w:t>
              <w:br/>
              <w:t>Skin Sens. 1A, H317</w:t>
              <w:br/>
              <w:t>Aquatic Acute 1, H400</w:t>
              <w:br/>
              <w:t>Aquatic Chronic 1, H410</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nis. Hesperidaceae. Würzig. Lebensmittel.</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Körpergewicht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male, Guideline: OECD Guideline 423 (Acute Oral toxicity - Acute Toxic Class Method)</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00 – 1500 mg/kg Körpergewicht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Körpergewicht Animal: rat, Guideline: other:, 95% CL: 1910 - 26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400 mg/kg Körpergewic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Körpergewic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v - Ratte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Körpergewicht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anethole (4180-23-8)</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1420 – 3070 mg/kg Körpergewicht Animal: rat, 95% CL: 2090 -</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4900 mg/kg Körpergewicht Animal: rabbit, Guideline: EU Method B.3 (Acute Toxicity (Dermal))</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 5,1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Pr>
                <w:noProof/>
              </w:rPr>
              <w:t>NOAEL (subchronisch, oral, Tier, männ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 900 mg/kg Körpergewicht Animal: mouse, Animal sex: male, Guideline: other:</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450 mg/kg Körpergewicht Animal: mouse, Animal sex: female,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anethole (4180-23-8)</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 300 mg/kg Körpergewicht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Délice de nöel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anethole (4180-23-8)</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7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 4,25 mg/l Test organisms (species): Daphnia magna</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 2,44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 1,05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Délice de nöel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limonene (5989-27-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anethole (4180-23-8)</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3-cyclohexen-1-yl)-2-buten-1-one (57378-68-4)</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anisaldehyde ; Eugenol ; cinnamaldehyde ; linalool ; (E)-anethol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anisaldehyd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2.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2.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Délice de nöel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Délice de nöel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2.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2FA1E495-3F4C-486C-8375-1F4A08772769}"/>
</file>

<file path=customXml/itemProps3.xml><?xml version="1.0" encoding="utf-8"?>
<ds:datastoreItem xmlns:ds="http://schemas.openxmlformats.org/officeDocument/2006/customXml" ds:itemID="{AEA915F7-BD40-4A2C-B8E1-9E1462A43105}"/>
</file>

<file path=customXml/itemProps4.xml><?xml version="1.0" encoding="utf-8"?>
<ds:datastoreItem xmlns:ds="http://schemas.openxmlformats.org/officeDocument/2006/customXml" ds:itemID="{218FB453-4C42-454B-9641-3CB0E770F568}"/>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